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198F" w:rsidRPr="004510EC" w:rsidRDefault="008459F4" w:rsidP="004510EC">
      <w:pPr>
        <w:spacing w:line="480" w:lineRule="auto"/>
        <w:jc w:val="center"/>
        <w:rPr>
          <w:rFonts w:ascii="Times New Roman" w:hAnsi="Times New Roman" w:cs="Times New Roman"/>
          <w:b/>
          <w:sz w:val="24"/>
          <w:szCs w:val="24"/>
        </w:rPr>
      </w:pPr>
      <w:r w:rsidRPr="004510EC">
        <w:rPr>
          <w:rFonts w:ascii="Times New Roman" w:hAnsi="Times New Roman" w:cs="Times New Roman"/>
          <w:b/>
          <w:sz w:val="24"/>
          <w:szCs w:val="24"/>
        </w:rPr>
        <w:t>Backward Design for the Westing Game</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0"/>
      </w:tblGrid>
      <w:tr w:rsidR="004510EC" w:rsidRPr="001731ED" w:rsidTr="00765BE9">
        <w:tc>
          <w:tcPr>
            <w:tcW w:w="10800" w:type="dxa"/>
          </w:tcPr>
          <w:p w:rsidR="004510EC" w:rsidRPr="001731ED" w:rsidRDefault="004510EC" w:rsidP="00765BE9">
            <w:pPr>
              <w:jc w:val="center"/>
              <w:rPr>
                <w:rFonts w:ascii="Times New Roman" w:hAnsi="Times New Roman"/>
                <w:b/>
              </w:rPr>
            </w:pPr>
          </w:p>
          <w:p w:rsidR="004510EC" w:rsidRPr="001731ED" w:rsidRDefault="004510EC" w:rsidP="00765BE9">
            <w:pPr>
              <w:jc w:val="center"/>
              <w:rPr>
                <w:rFonts w:ascii="Times New Roman" w:hAnsi="Times New Roman"/>
                <w:b/>
              </w:rPr>
            </w:pPr>
            <w:r w:rsidRPr="001731ED">
              <w:rPr>
                <w:rFonts w:ascii="Times New Roman" w:hAnsi="Times New Roman"/>
                <w:b/>
              </w:rPr>
              <w:t>Stage 1 - Desired Results</w:t>
            </w:r>
          </w:p>
          <w:p w:rsidR="004510EC" w:rsidRPr="001731ED" w:rsidRDefault="004510EC" w:rsidP="00765BE9">
            <w:pPr>
              <w:jc w:val="center"/>
              <w:rPr>
                <w:rFonts w:ascii="Times New Roman" w:hAnsi="Times New Roman"/>
                <w:b/>
              </w:rPr>
            </w:pPr>
          </w:p>
        </w:tc>
      </w:tr>
      <w:tr w:rsidR="004510EC" w:rsidRPr="001731ED" w:rsidTr="00765BE9">
        <w:tc>
          <w:tcPr>
            <w:tcW w:w="10800" w:type="dxa"/>
          </w:tcPr>
          <w:p w:rsidR="004510EC" w:rsidRPr="001731ED" w:rsidRDefault="004510EC" w:rsidP="00765BE9">
            <w:pPr>
              <w:rPr>
                <w:rFonts w:ascii="Times New Roman" w:hAnsi="Times New Roman"/>
                <w:b/>
              </w:rPr>
            </w:pPr>
            <w:r>
              <w:rPr>
                <w:rFonts w:ascii="Times New Roman" w:hAnsi="Times New Roman"/>
                <w:b/>
              </w:rPr>
              <w:t>Established Goals:</w:t>
            </w:r>
          </w:p>
          <w:p w:rsidR="004510EC" w:rsidRDefault="00877FBC" w:rsidP="00765BE9">
            <w:pPr>
              <w:rPr>
                <w:rFonts w:ascii="Times New Roman" w:hAnsi="Times New Roman"/>
              </w:rPr>
            </w:pPr>
            <w:r>
              <w:rPr>
                <w:rFonts w:ascii="Times New Roman" w:hAnsi="Times New Roman"/>
              </w:rPr>
              <w:t xml:space="preserve">The students will be able to </w:t>
            </w:r>
            <w:r w:rsidR="00423E10">
              <w:rPr>
                <w:rFonts w:ascii="Times New Roman" w:hAnsi="Times New Roman"/>
              </w:rPr>
              <w:t xml:space="preserve">gain </w:t>
            </w:r>
            <w:r w:rsidR="00EF74C0">
              <w:rPr>
                <w:rFonts w:ascii="Times New Roman" w:hAnsi="Times New Roman"/>
              </w:rPr>
              <w:t xml:space="preserve">a </w:t>
            </w:r>
            <w:r w:rsidR="00423E10">
              <w:rPr>
                <w:rFonts w:ascii="Times New Roman" w:hAnsi="Times New Roman"/>
              </w:rPr>
              <w:t xml:space="preserve">complete understanding </w:t>
            </w:r>
            <w:r w:rsidR="00EF74C0">
              <w:rPr>
                <w:rFonts w:ascii="Times New Roman" w:hAnsi="Times New Roman"/>
              </w:rPr>
              <w:t>of</w:t>
            </w:r>
            <w:r w:rsidR="00423E10">
              <w:rPr>
                <w:rFonts w:ascii="Times New Roman" w:hAnsi="Times New Roman"/>
              </w:rPr>
              <w:t xml:space="preserve"> the novel ‘</w:t>
            </w:r>
            <w:r w:rsidR="00423E10" w:rsidRPr="003D3A24">
              <w:rPr>
                <w:rFonts w:ascii="Times New Roman" w:hAnsi="Times New Roman"/>
                <w:i/>
              </w:rPr>
              <w:t>The Westing Game’</w:t>
            </w:r>
            <w:r w:rsidR="00423E10">
              <w:rPr>
                <w:rFonts w:ascii="Times New Roman" w:hAnsi="Times New Roman"/>
              </w:rPr>
              <w:t xml:space="preserve">. </w:t>
            </w:r>
            <w:r w:rsidR="003D3A24">
              <w:rPr>
                <w:rFonts w:ascii="Times New Roman" w:hAnsi="Times New Roman"/>
              </w:rPr>
              <w:t>The quizzes, fun activities, and tests will further enable the students to gain a strong grasp o</w:t>
            </w:r>
            <w:r w:rsidR="00EF74C0">
              <w:rPr>
                <w:rFonts w:ascii="Times New Roman" w:hAnsi="Times New Roman"/>
              </w:rPr>
              <w:t>f</w:t>
            </w:r>
            <w:r w:rsidR="003D3A24">
              <w:rPr>
                <w:rFonts w:ascii="Times New Roman" w:hAnsi="Times New Roman"/>
              </w:rPr>
              <w:t xml:space="preserve"> the text material. </w:t>
            </w:r>
            <w:r w:rsidR="003724EC">
              <w:rPr>
                <w:rFonts w:ascii="Times New Roman" w:hAnsi="Times New Roman"/>
              </w:rPr>
              <w:t xml:space="preserve">By answering mystery questions and quizzes, the students’ cognitive ability will improve up to a considerable degree. </w:t>
            </w:r>
          </w:p>
          <w:p w:rsidR="002E265C" w:rsidRPr="001731ED" w:rsidRDefault="002E265C" w:rsidP="00765BE9">
            <w:pPr>
              <w:rPr>
                <w:rFonts w:ascii="Times New Roman" w:hAnsi="Times New Roman"/>
              </w:rPr>
            </w:pPr>
            <w:r>
              <w:rPr>
                <w:rFonts w:ascii="Times New Roman" w:hAnsi="Times New Roman"/>
              </w:rPr>
              <w:t>The students will further be able to explore big ideas and avoid potential misunderstanding</w:t>
            </w:r>
            <w:r w:rsidR="00EF74C0">
              <w:rPr>
                <w:rFonts w:ascii="Times New Roman" w:hAnsi="Times New Roman"/>
              </w:rPr>
              <w:t>s</w:t>
            </w:r>
            <w:r>
              <w:rPr>
                <w:rFonts w:ascii="Times New Roman" w:hAnsi="Times New Roman"/>
              </w:rPr>
              <w:t xml:space="preserve"> about the novel. </w:t>
            </w:r>
            <w:r w:rsidR="003E21AC">
              <w:rPr>
                <w:rFonts w:ascii="Times New Roman" w:hAnsi="Times New Roman"/>
              </w:rPr>
              <w:t>The goal is to enable students develop an alternative ending of the novel.</w:t>
            </w:r>
          </w:p>
          <w:p w:rsidR="004510EC" w:rsidRPr="001731ED" w:rsidRDefault="004510EC" w:rsidP="00765BE9">
            <w:pPr>
              <w:rPr>
                <w:rFonts w:ascii="Times New Roman" w:hAnsi="Times New Roman"/>
              </w:rPr>
            </w:pPr>
          </w:p>
        </w:tc>
      </w:tr>
      <w:tr w:rsidR="004510EC" w:rsidRPr="001731ED" w:rsidTr="00765BE9">
        <w:tc>
          <w:tcPr>
            <w:tcW w:w="10800" w:type="dxa"/>
          </w:tcPr>
          <w:p w:rsidR="004510EC" w:rsidRPr="001731ED" w:rsidRDefault="00DB1519" w:rsidP="00765BE9">
            <w:pPr>
              <w:rPr>
                <w:rFonts w:ascii="Times New Roman" w:hAnsi="Times New Roman"/>
                <w:b/>
              </w:rPr>
            </w:pPr>
            <w:r>
              <w:rPr>
                <w:rFonts w:ascii="Times New Roman" w:hAnsi="Times New Roman"/>
                <w:b/>
              </w:rPr>
              <w:t>Reading</w:t>
            </w:r>
          </w:p>
          <w:p w:rsidR="004510EC" w:rsidRDefault="00A242E1" w:rsidP="00765BE9">
            <w:pPr>
              <w:rPr>
                <w:rFonts w:ascii="Times New Roman" w:hAnsi="Times New Roman"/>
              </w:rPr>
            </w:pPr>
            <w:r>
              <w:rPr>
                <w:rFonts w:ascii="Times New Roman" w:hAnsi="Times New Roman"/>
              </w:rPr>
              <w:t xml:space="preserve">-Evaluate the major theme of the novel, including the characters discussed in the novel and how they respond to challenges </w:t>
            </w:r>
          </w:p>
          <w:p w:rsidR="009F00CF" w:rsidRDefault="009F00CF" w:rsidP="00765BE9">
            <w:pPr>
              <w:rPr>
                <w:rFonts w:ascii="Times New Roman" w:hAnsi="Times New Roman"/>
              </w:rPr>
            </w:pPr>
            <w:r>
              <w:rPr>
                <w:rFonts w:ascii="Times New Roman" w:hAnsi="Times New Roman"/>
              </w:rPr>
              <w:t xml:space="preserve">-Be able to guess the main plot of the novel and make hypothetical guesses based on specific circumstances explained in the novel </w:t>
            </w:r>
          </w:p>
          <w:p w:rsidR="00F2634A" w:rsidRDefault="00F2634A" w:rsidP="00765BE9">
            <w:pPr>
              <w:rPr>
                <w:rFonts w:ascii="Times New Roman" w:hAnsi="Times New Roman"/>
              </w:rPr>
            </w:pPr>
            <w:r>
              <w:rPr>
                <w:rFonts w:ascii="Times New Roman" w:hAnsi="Times New Roman"/>
              </w:rPr>
              <w:t>-Accurately determine the meaning of phrases and words as they are utilized in the text, including similes and metaphors.</w:t>
            </w:r>
          </w:p>
          <w:p w:rsidR="001D61FF" w:rsidRPr="001731ED" w:rsidRDefault="001D61FF" w:rsidP="00765BE9">
            <w:pPr>
              <w:rPr>
                <w:rFonts w:ascii="Times New Roman" w:hAnsi="Times New Roman"/>
              </w:rPr>
            </w:pPr>
            <w:r>
              <w:rPr>
                <w:rFonts w:ascii="Times New Roman" w:hAnsi="Times New Roman"/>
              </w:rPr>
              <w:t xml:space="preserve">-Be able to describe accurately how a speaker or narrator’s viewpoint impacts how events have been described in the novel </w:t>
            </w:r>
          </w:p>
          <w:p w:rsidR="004510EC" w:rsidRPr="001731ED" w:rsidRDefault="00EE7225" w:rsidP="00765BE9">
            <w:pPr>
              <w:rPr>
                <w:rFonts w:ascii="Times New Roman" w:hAnsi="Times New Roman"/>
                <w:b/>
              </w:rPr>
            </w:pPr>
            <w:r>
              <w:rPr>
                <w:rFonts w:ascii="Times New Roman" w:hAnsi="Times New Roman"/>
                <w:b/>
              </w:rPr>
              <w:t>Listening and Speaking</w:t>
            </w:r>
          </w:p>
          <w:p w:rsidR="004510EC" w:rsidRDefault="00071DC5" w:rsidP="00071DC5">
            <w:pPr>
              <w:autoSpaceDE w:val="0"/>
              <w:autoSpaceDN w:val="0"/>
              <w:adjustRightInd w:val="0"/>
              <w:rPr>
                <w:rFonts w:ascii="Times New Roman" w:hAnsi="Times New Roman"/>
              </w:rPr>
            </w:pPr>
            <w:r>
              <w:rPr>
                <w:rFonts w:ascii="Times New Roman" w:hAnsi="Times New Roman"/>
              </w:rPr>
              <w:t>-Summarize the main points of the novel and explain peers the main suspense.</w:t>
            </w:r>
          </w:p>
          <w:p w:rsidR="00071DC5" w:rsidRDefault="00071DC5" w:rsidP="00071DC5">
            <w:pPr>
              <w:autoSpaceDE w:val="0"/>
              <w:autoSpaceDN w:val="0"/>
              <w:adjustRightInd w:val="0"/>
              <w:rPr>
                <w:rFonts w:ascii="Times New Roman" w:hAnsi="Times New Roman"/>
              </w:rPr>
            </w:pPr>
            <w:r>
              <w:rPr>
                <w:rFonts w:ascii="Times New Roman" w:hAnsi="Times New Roman"/>
              </w:rPr>
              <w:t xml:space="preserve">-Include visual displays and multimedia components in the presentations </w:t>
            </w:r>
            <w:r w:rsidR="00F0184D">
              <w:rPr>
                <w:rFonts w:ascii="Times New Roman" w:hAnsi="Times New Roman"/>
              </w:rPr>
              <w:t>for improving the development of main themes or ideas of the ‘</w:t>
            </w:r>
            <w:r w:rsidR="00F0184D" w:rsidRPr="0017314B">
              <w:rPr>
                <w:rFonts w:ascii="Times New Roman" w:hAnsi="Times New Roman"/>
                <w:i/>
              </w:rPr>
              <w:t>The Westing Game’</w:t>
            </w:r>
            <w:r w:rsidR="00F0184D">
              <w:rPr>
                <w:rFonts w:ascii="Times New Roman" w:hAnsi="Times New Roman"/>
              </w:rPr>
              <w:t xml:space="preserve">. </w:t>
            </w:r>
          </w:p>
          <w:p w:rsidR="0017314B" w:rsidRPr="001731ED" w:rsidRDefault="0017314B" w:rsidP="00071DC5">
            <w:pPr>
              <w:autoSpaceDE w:val="0"/>
              <w:autoSpaceDN w:val="0"/>
              <w:adjustRightInd w:val="0"/>
              <w:rPr>
                <w:rFonts w:ascii="Times New Roman" w:hAnsi="Times New Roman"/>
              </w:rPr>
            </w:pPr>
            <w:r>
              <w:rPr>
                <w:rFonts w:ascii="Times New Roman" w:hAnsi="Times New Roman"/>
              </w:rPr>
              <w:t>-Listen carefully to the turning points and events explained about ‘</w:t>
            </w:r>
            <w:r w:rsidRPr="00952739">
              <w:rPr>
                <w:rFonts w:ascii="Times New Roman" w:hAnsi="Times New Roman"/>
                <w:i/>
              </w:rPr>
              <w:t>The Westing Game’</w:t>
            </w:r>
            <w:r>
              <w:rPr>
                <w:rFonts w:ascii="Times New Roman" w:hAnsi="Times New Roman"/>
              </w:rPr>
              <w:t xml:space="preserve"> to guess the main suspense</w:t>
            </w:r>
          </w:p>
          <w:p w:rsidR="004510EC" w:rsidRPr="00952739" w:rsidRDefault="004510EC" w:rsidP="00765BE9">
            <w:pPr>
              <w:autoSpaceDE w:val="0"/>
              <w:autoSpaceDN w:val="0"/>
              <w:adjustRightInd w:val="0"/>
              <w:rPr>
                <w:rFonts w:ascii="Times New Roman" w:hAnsi="Times New Roman"/>
                <w:b/>
              </w:rPr>
            </w:pPr>
            <w:r w:rsidRPr="00952739">
              <w:rPr>
                <w:rFonts w:ascii="Times New Roman" w:hAnsi="Times New Roman"/>
                <w:b/>
              </w:rPr>
              <w:t>Writing</w:t>
            </w:r>
          </w:p>
          <w:p w:rsidR="004510EC" w:rsidRDefault="00952739" w:rsidP="00952739">
            <w:pPr>
              <w:autoSpaceDE w:val="0"/>
              <w:autoSpaceDN w:val="0"/>
              <w:adjustRightInd w:val="0"/>
              <w:rPr>
                <w:rFonts w:ascii="Times New Roman" w:hAnsi="Times New Roman"/>
              </w:rPr>
            </w:pPr>
            <w:r>
              <w:rPr>
                <w:rFonts w:ascii="Times New Roman" w:hAnsi="Times New Roman"/>
              </w:rPr>
              <w:t>-Write own summary about the novel and explain an alternative ending</w:t>
            </w:r>
          </w:p>
          <w:p w:rsidR="00952739" w:rsidRDefault="00952739" w:rsidP="00952739">
            <w:pPr>
              <w:autoSpaceDE w:val="0"/>
              <w:autoSpaceDN w:val="0"/>
              <w:adjustRightInd w:val="0"/>
              <w:rPr>
                <w:rFonts w:ascii="Times New Roman" w:hAnsi="Times New Roman"/>
              </w:rPr>
            </w:pPr>
            <w:r>
              <w:rPr>
                <w:rFonts w:ascii="Times New Roman" w:hAnsi="Times New Roman"/>
              </w:rPr>
              <w:t xml:space="preserve">-Provide opinions and </w:t>
            </w:r>
            <w:r w:rsidR="00035D5D">
              <w:rPr>
                <w:rFonts w:ascii="Times New Roman" w:hAnsi="Times New Roman"/>
              </w:rPr>
              <w:t xml:space="preserve">ideas regarding how the novel could have been improved </w:t>
            </w:r>
          </w:p>
          <w:p w:rsidR="00A92740" w:rsidRPr="00952739" w:rsidRDefault="00A92740" w:rsidP="00952739">
            <w:pPr>
              <w:autoSpaceDE w:val="0"/>
              <w:autoSpaceDN w:val="0"/>
              <w:adjustRightInd w:val="0"/>
              <w:rPr>
                <w:rFonts w:ascii="Times New Roman" w:hAnsi="Times New Roman"/>
              </w:rPr>
            </w:pPr>
            <w:r>
              <w:rPr>
                <w:rFonts w:ascii="Times New Roman" w:hAnsi="Times New Roman"/>
              </w:rPr>
              <w:t xml:space="preserve">-Explain what big ideas and concepts have been gained by thoroughly reading the novel </w:t>
            </w:r>
          </w:p>
        </w:tc>
      </w:tr>
      <w:tr w:rsidR="006F1256" w:rsidRPr="001731ED" w:rsidTr="00765BE9">
        <w:tc>
          <w:tcPr>
            <w:tcW w:w="10800" w:type="dxa"/>
          </w:tcPr>
          <w:p w:rsidR="006F1256" w:rsidRPr="001731ED" w:rsidRDefault="006F1256" w:rsidP="00765BE9">
            <w:pPr>
              <w:jc w:val="center"/>
              <w:rPr>
                <w:rFonts w:ascii="Times New Roman" w:hAnsi="Times New Roman"/>
                <w:b/>
              </w:rPr>
            </w:pPr>
          </w:p>
          <w:p w:rsidR="006F1256" w:rsidRPr="001731ED" w:rsidRDefault="006F1256" w:rsidP="00765BE9">
            <w:pPr>
              <w:jc w:val="center"/>
              <w:rPr>
                <w:rFonts w:ascii="Times New Roman" w:hAnsi="Times New Roman"/>
                <w:b/>
              </w:rPr>
            </w:pPr>
            <w:r>
              <w:rPr>
                <w:rFonts w:ascii="Times New Roman" w:hAnsi="Times New Roman"/>
                <w:b/>
              </w:rPr>
              <w:t>Stage 2 - Evidence</w:t>
            </w:r>
          </w:p>
          <w:p w:rsidR="006F1256" w:rsidRPr="001731ED" w:rsidRDefault="006F1256" w:rsidP="00765BE9">
            <w:pPr>
              <w:jc w:val="center"/>
              <w:rPr>
                <w:rFonts w:ascii="Times New Roman" w:hAnsi="Times New Roman"/>
                <w:b/>
              </w:rPr>
            </w:pPr>
          </w:p>
        </w:tc>
      </w:tr>
      <w:tr w:rsidR="006F1256" w:rsidRPr="001731ED" w:rsidTr="00765BE9">
        <w:tc>
          <w:tcPr>
            <w:tcW w:w="10800" w:type="dxa"/>
          </w:tcPr>
          <w:p w:rsidR="006F1256" w:rsidRPr="001731ED" w:rsidRDefault="007E6F53" w:rsidP="00765BE9">
            <w:pPr>
              <w:rPr>
                <w:rFonts w:ascii="Times New Roman" w:hAnsi="Times New Roman"/>
                <w:b/>
              </w:rPr>
            </w:pPr>
            <w:r>
              <w:rPr>
                <w:rFonts w:ascii="Times New Roman" w:hAnsi="Times New Roman"/>
                <w:b/>
              </w:rPr>
              <w:t>Performance Tasks:</w:t>
            </w:r>
          </w:p>
          <w:p w:rsidR="0088004B" w:rsidRDefault="00445D93" w:rsidP="00765BE9">
            <w:pPr>
              <w:rPr>
                <w:rFonts w:ascii="Times New Roman" w:hAnsi="Times New Roman"/>
              </w:rPr>
            </w:pPr>
            <w:r>
              <w:rPr>
                <w:rFonts w:ascii="Times New Roman" w:hAnsi="Times New Roman"/>
              </w:rPr>
              <w:t xml:space="preserve">Students will need to give a presentation on the novel to demonstrate their learning about the main plot, setting, and characters. </w:t>
            </w:r>
            <w:r w:rsidR="00D50504">
              <w:rPr>
                <w:rFonts w:ascii="Times New Roman" w:hAnsi="Times New Roman"/>
              </w:rPr>
              <w:t>Also, they will attempt essay questions, 180 MCQs, and homework assignments. Their scores will demonstrate their knowledge of ‘</w:t>
            </w:r>
            <w:r w:rsidR="00D50504" w:rsidRPr="00FC25D7">
              <w:rPr>
                <w:rFonts w:ascii="Times New Roman" w:hAnsi="Times New Roman"/>
                <w:i/>
              </w:rPr>
              <w:t>The Westing Game’</w:t>
            </w:r>
            <w:r w:rsidR="00D50504">
              <w:rPr>
                <w:rFonts w:ascii="Times New Roman" w:hAnsi="Times New Roman"/>
              </w:rPr>
              <w:t xml:space="preserve">. </w:t>
            </w:r>
          </w:p>
          <w:p w:rsidR="00334C88" w:rsidRDefault="00334C88" w:rsidP="00765BE9">
            <w:pPr>
              <w:rPr>
                <w:rFonts w:ascii="Times New Roman" w:hAnsi="Times New Roman"/>
              </w:rPr>
            </w:pPr>
            <w:r>
              <w:rPr>
                <w:rFonts w:ascii="Times New Roman" w:hAnsi="Times New Roman"/>
              </w:rPr>
              <w:t xml:space="preserve">The students will further demonstrate what is the most important lesson </w:t>
            </w:r>
            <w:r w:rsidR="00D44175">
              <w:rPr>
                <w:rFonts w:ascii="Times New Roman" w:hAnsi="Times New Roman"/>
              </w:rPr>
              <w:t xml:space="preserve">communicated in the novel, which will guide their full understanding of the main plot. </w:t>
            </w:r>
          </w:p>
          <w:p w:rsidR="0088004B" w:rsidRPr="00751402" w:rsidRDefault="0088004B" w:rsidP="00765BE9">
            <w:pPr>
              <w:rPr>
                <w:rFonts w:ascii="Times New Roman" w:hAnsi="Times New Roman"/>
                <w:b/>
              </w:rPr>
            </w:pPr>
            <w:r w:rsidRPr="00751402">
              <w:rPr>
                <w:rFonts w:ascii="Times New Roman" w:hAnsi="Times New Roman"/>
                <w:b/>
              </w:rPr>
              <w:t>Other Evidence</w:t>
            </w:r>
          </w:p>
          <w:p w:rsidR="006F1256" w:rsidRDefault="00751402" w:rsidP="00765BE9">
            <w:pPr>
              <w:rPr>
                <w:rFonts w:ascii="Times New Roman" w:hAnsi="Times New Roman"/>
              </w:rPr>
            </w:pPr>
            <w:r>
              <w:rPr>
                <w:rFonts w:ascii="Times New Roman" w:hAnsi="Times New Roman"/>
              </w:rPr>
              <w:t>-Journals</w:t>
            </w:r>
          </w:p>
          <w:p w:rsidR="00751402" w:rsidRDefault="00B20C69" w:rsidP="00765BE9">
            <w:pPr>
              <w:rPr>
                <w:rFonts w:ascii="Times New Roman" w:hAnsi="Times New Roman"/>
              </w:rPr>
            </w:pPr>
            <w:r>
              <w:rPr>
                <w:rFonts w:ascii="Times New Roman" w:hAnsi="Times New Roman"/>
              </w:rPr>
              <w:t>-Debates</w:t>
            </w:r>
          </w:p>
          <w:p w:rsidR="00B20C69" w:rsidRDefault="00B20C69" w:rsidP="00765BE9">
            <w:pPr>
              <w:rPr>
                <w:rFonts w:ascii="Times New Roman" w:hAnsi="Times New Roman"/>
              </w:rPr>
            </w:pPr>
            <w:r>
              <w:rPr>
                <w:rFonts w:ascii="Times New Roman" w:hAnsi="Times New Roman"/>
              </w:rPr>
              <w:t>-</w:t>
            </w:r>
            <w:proofErr w:type="spellStart"/>
            <w:r>
              <w:rPr>
                <w:rFonts w:ascii="Times New Roman" w:hAnsi="Times New Roman"/>
              </w:rPr>
              <w:t>Roleplay</w:t>
            </w:r>
            <w:proofErr w:type="spellEnd"/>
            <w:r>
              <w:rPr>
                <w:rFonts w:ascii="Times New Roman" w:hAnsi="Times New Roman"/>
              </w:rPr>
              <w:t xml:space="preserve"> (events in the novel)</w:t>
            </w:r>
          </w:p>
          <w:p w:rsidR="00B20C69" w:rsidRPr="001731ED" w:rsidRDefault="00B20C69" w:rsidP="00765BE9">
            <w:pPr>
              <w:rPr>
                <w:rFonts w:ascii="Times New Roman" w:hAnsi="Times New Roman"/>
              </w:rPr>
            </w:pPr>
            <w:r>
              <w:rPr>
                <w:rFonts w:ascii="Times New Roman" w:hAnsi="Times New Roman"/>
              </w:rPr>
              <w:t>-Present findings in the class</w:t>
            </w:r>
          </w:p>
        </w:tc>
      </w:tr>
      <w:tr w:rsidR="006F1256" w:rsidRPr="001731ED" w:rsidTr="00751402">
        <w:trPr>
          <w:trHeight w:val="1043"/>
        </w:trPr>
        <w:tc>
          <w:tcPr>
            <w:tcW w:w="10800" w:type="dxa"/>
          </w:tcPr>
          <w:p w:rsidR="006F1256" w:rsidRPr="001731ED" w:rsidRDefault="00F2072E" w:rsidP="00765BE9">
            <w:pPr>
              <w:rPr>
                <w:rFonts w:ascii="Times New Roman" w:hAnsi="Times New Roman"/>
                <w:b/>
              </w:rPr>
            </w:pPr>
            <w:r>
              <w:rPr>
                <w:rFonts w:ascii="Times New Roman" w:hAnsi="Times New Roman"/>
                <w:b/>
              </w:rPr>
              <w:t>P</w:t>
            </w:r>
            <w:r w:rsidR="00FA2FC0">
              <w:rPr>
                <w:rFonts w:ascii="Times New Roman" w:hAnsi="Times New Roman"/>
                <w:b/>
              </w:rPr>
              <w:t>erformance Criteria</w:t>
            </w:r>
          </w:p>
          <w:p w:rsidR="006F1256" w:rsidRDefault="009B5456" w:rsidP="009B5456">
            <w:pPr>
              <w:rPr>
                <w:rFonts w:ascii="Times New Roman" w:hAnsi="Times New Roman"/>
              </w:rPr>
            </w:pPr>
            <w:r>
              <w:rPr>
                <w:rFonts w:ascii="Times New Roman" w:hAnsi="Times New Roman"/>
              </w:rPr>
              <w:t xml:space="preserve">-Exceptional critical thinking demonstrated by the students regarding the novel’s main plot and characters </w:t>
            </w:r>
          </w:p>
          <w:p w:rsidR="009B65DA" w:rsidRDefault="009B65DA" w:rsidP="009B5456">
            <w:pPr>
              <w:rPr>
                <w:rFonts w:ascii="Times New Roman" w:hAnsi="Times New Roman"/>
              </w:rPr>
            </w:pPr>
            <w:r>
              <w:rPr>
                <w:rFonts w:ascii="Times New Roman" w:hAnsi="Times New Roman"/>
              </w:rPr>
              <w:t>-</w:t>
            </w:r>
            <w:r w:rsidR="00B41F0A">
              <w:rPr>
                <w:rFonts w:ascii="Times New Roman" w:hAnsi="Times New Roman"/>
              </w:rPr>
              <w:t xml:space="preserve">Valid arguments should be made by the students that further demonstrate their knowledge about the whole novel </w:t>
            </w:r>
          </w:p>
          <w:p w:rsidR="00C9474B" w:rsidRDefault="00C9474B" w:rsidP="009B5456">
            <w:pPr>
              <w:rPr>
                <w:rFonts w:ascii="Times New Roman" w:hAnsi="Times New Roman"/>
              </w:rPr>
            </w:pPr>
            <w:r>
              <w:rPr>
                <w:rFonts w:ascii="Times New Roman" w:hAnsi="Times New Roman"/>
              </w:rPr>
              <w:t xml:space="preserve">-Cooperative learning with peers that promote personalized learning and explore core aspects </w:t>
            </w:r>
            <w:r w:rsidR="00EF74C0">
              <w:rPr>
                <w:rFonts w:ascii="Times New Roman" w:hAnsi="Times New Roman"/>
              </w:rPr>
              <w:t>of</w:t>
            </w:r>
            <w:r>
              <w:rPr>
                <w:rFonts w:ascii="Times New Roman" w:hAnsi="Times New Roman"/>
              </w:rPr>
              <w:t xml:space="preserve"> the novel</w:t>
            </w:r>
          </w:p>
          <w:p w:rsidR="00C9474B" w:rsidRDefault="00881F25" w:rsidP="009B5456">
            <w:pPr>
              <w:rPr>
                <w:rFonts w:ascii="Times New Roman" w:hAnsi="Times New Roman"/>
              </w:rPr>
            </w:pPr>
            <w:r>
              <w:rPr>
                <w:rFonts w:ascii="Times New Roman" w:hAnsi="Times New Roman"/>
              </w:rPr>
              <w:t>-Change or tailor the ending of the novel based on own understanding and skills</w:t>
            </w:r>
          </w:p>
          <w:p w:rsidR="00881F25" w:rsidRDefault="00881F25" w:rsidP="009B5456">
            <w:pPr>
              <w:rPr>
                <w:rFonts w:ascii="Times New Roman" w:hAnsi="Times New Roman"/>
              </w:rPr>
            </w:pPr>
            <w:r>
              <w:rPr>
                <w:rFonts w:ascii="Times New Roman" w:hAnsi="Times New Roman"/>
              </w:rPr>
              <w:t>-</w:t>
            </w:r>
            <w:r w:rsidR="00632EB6">
              <w:rPr>
                <w:rFonts w:ascii="Times New Roman" w:hAnsi="Times New Roman"/>
              </w:rPr>
              <w:t>Compare and contrast 2 characters from the n</w:t>
            </w:r>
            <w:r w:rsidR="00232529">
              <w:rPr>
                <w:rFonts w:ascii="Times New Roman" w:hAnsi="Times New Roman"/>
              </w:rPr>
              <w:t xml:space="preserve">ovel </w:t>
            </w:r>
            <w:r w:rsidR="00EF74C0">
              <w:rPr>
                <w:rFonts w:ascii="Times New Roman" w:hAnsi="Times New Roman"/>
              </w:rPr>
              <w:t>by</w:t>
            </w:r>
            <w:r w:rsidR="00232529">
              <w:rPr>
                <w:rFonts w:ascii="Times New Roman" w:hAnsi="Times New Roman"/>
              </w:rPr>
              <w:t xml:space="preserve"> using pictures, strengths, and weaknesses. </w:t>
            </w:r>
          </w:p>
          <w:p w:rsidR="00705778" w:rsidRPr="009B5456" w:rsidRDefault="00705778" w:rsidP="009B5456">
            <w:pPr>
              <w:rPr>
                <w:rFonts w:ascii="Times New Roman" w:hAnsi="Times New Roman"/>
              </w:rPr>
            </w:pPr>
            <w:r>
              <w:rPr>
                <w:rFonts w:ascii="Times New Roman" w:hAnsi="Times New Roman"/>
              </w:rPr>
              <w:t xml:space="preserve">-Explore the main themes indicated in the </w:t>
            </w:r>
            <w:r w:rsidR="006F06CC">
              <w:rPr>
                <w:rFonts w:ascii="Times New Roman" w:hAnsi="Times New Roman"/>
              </w:rPr>
              <w:t xml:space="preserve">novel and provide a detailed paragraph defending the themes </w:t>
            </w:r>
          </w:p>
        </w:tc>
      </w:tr>
      <w:tr w:rsidR="00DE4A4B" w:rsidRPr="001731ED" w:rsidTr="00DE4A4B">
        <w:trPr>
          <w:trHeight w:val="1043"/>
        </w:trPr>
        <w:tc>
          <w:tcPr>
            <w:tcW w:w="10800" w:type="dxa"/>
            <w:tcBorders>
              <w:top w:val="single" w:sz="4" w:space="0" w:color="auto"/>
              <w:left w:val="single" w:sz="4" w:space="0" w:color="auto"/>
              <w:bottom w:val="single" w:sz="4" w:space="0" w:color="auto"/>
              <w:right w:val="single" w:sz="4" w:space="0" w:color="auto"/>
            </w:tcBorders>
          </w:tcPr>
          <w:p w:rsidR="00DE4A4B" w:rsidRPr="001731ED" w:rsidRDefault="00DE4A4B" w:rsidP="00DE4A4B">
            <w:pPr>
              <w:rPr>
                <w:rFonts w:ascii="Times New Roman" w:hAnsi="Times New Roman"/>
                <w:b/>
              </w:rPr>
            </w:pPr>
          </w:p>
          <w:p w:rsidR="00DE4A4B" w:rsidRPr="001731ED" w:rsidRDefault="00DE4A4B" w:rsidP="00DE4A4B">
            <w:pPr>
              <w:jc w:val="center"/>
              <w:rPr>
                <w:rFonts w:ascii="Times New Roman" w:hAnsi="Times New Roman"/>
                <w:b/>
              </w:rPr>
            </w:pPr>
            <w:r>
              <w:rPr>
                <w:rFonts w:ascii="Times New Roman" w:hAnsi="Times New Roman"/>
                <w:b/>
              </w:rPr>
              <w:t>Stage 3 – Learning Plan</w:t>
            </w:r>
          </w:p>
          <w:p w:rsidR="00DE4A4B" w:rsidRPr="001731ED" w:rsidRDefault="00DE4A4B" w:rsidP="00DE4A4B">
            <w:pPr>
              <w:rPr>
                <w:rFonts w:ascii="Times New Roman" w:hAnsi="Times New Roman"/>
                <w:b/>
              </w:rPr>
            </w:pPr>
          </w:p>
        </w:tc>
      </w:tr>
      <w:tr w:rsidR="00DE4A4B" w:rsidRPr="001731ED" w:rsidTr="00DE4A4B">
        <w:trPr>
          <w:trHeight w:val="1043"/>
        </w:trPr>
        <w:tc>
          <w:tcPr>
            <w:tcW w:w="10800" w:type="dxa"/>
            <w:tcBorders>
              <w:top w:val="single" w:sz="4" w:space="0" w:color="auto"/>
              <w:left w:val="single" w:sz="4" w:space="0" w:color="auto"/>
              <w:bottom w:val="single" w:sz="4" w:space="0" w:color="auto"/>
              <w:right w:val="single" w:sz="4" w:space="0" w:color="auto"/>
            </w:tcBorders>
          </w:tcPr>
          <w:p w:rsidR="00DE4A4B" w:rsidRPr="001731ED" w:rsidRDefault="00DF443E" w:rsidP="00765BE9">
            <w:pPr>
              <w:rPr>
                <w:rFonts w:ascii="Times New Roman" w:hAnsi="Times New Roman"/>
                <w:b/>
              </w:rPr>
            </w:pPr>
            <w:r>
              <w:rPr>
                <w:rFonts w:ascii="Times New Roman" w:hAnsi="Times New Roman"/>
                <w:b/>
              </w:rPr>
              <w:t>Summary of Learning Activities</w:t>
            </w:r>
          </w:p>
          <w:p w:rsidR="00DE4A4B" w:rsidRDefault="00A511C5" w:rsidP="00765BE9">
            <w:pPr>
              <w:rPr>
                <w:rFonts w:ascii="Times New Roman" w:hAnsi="Times New Roman"/>
              </w:rPr>
            </w:pPr>
            <w:r>
              <w:rPr>
                <w:rFonts w:ascii="Times New Roman" w:hAnsi="Times New Roman"/>
                <w:b/>
              </w:rPr>
              <w:t>-</w:t>
            </w:r>
            <w:r w:rsidR="007C4B25" w:rsidRPr="00345648">
              <w:rPr>
                <w:rFonts w:ascii="Times New Roman" w:hAnsi="Times New Roman"/>
                <w:b/>
              </w:rPr>
              <w:t>Daily lessons:</w:t>
            </w:r>
            <w:r w:rsidR="007C4B25">
              <w:rPr>
                <w:rFonts w:ascii="Times New Roman" w:hAnsi="Times New Roman"/>
              </w:rPr>
              <w:t xml:space="preserve"> There will be 30 daily lessons with each having a particular goal and provide at least 3 ways for teaching that goal. </w:t>
            </w:r>
          </w:p>
          <w:p w:rsidR="00746C7F" w:rsidRDefault="00746C7F" w:rsidP="00765BE9">
            <w:pPr>
              <w:rPr>
                <w:rFonts w:ascii="Times New Roman" w:hAnsi="Times New Roman"/>
              </w:rPr>
            </w:pPr>
            <w:r>
              <w:rPr>
                <w:rFonts w:ascii="Times New Roman" w:hAnsi="Times New Roman"/>
              </w:rPr>
              <w:t>-</w:t>
            </w:r>
            <w:r w:rsidRPr="00345648">
              <w:rPr>
                <w:rFonts w:ascii="Times New Roman" w:hAnsi="Times New Roman"/>
                <w:b/>
              </w:rPr>
              <w:t>Fun Activities:</w:t>
            </w:r>
            <w:r>
              <w:rPr>
                <w:rFonts w:ascii="Times New Roman" w:hAnsi="Times New Roman"/>
              </w:rPr>
              <w:t xml:space="preserve"> </w:t>
            </w:r>
            <w:r w:rsidR="003562AD">
              <w:rPr>
                <w:rFonts w:ascii="Times New Roman" w:hAnsi="Times New Roman"/>
              </w:rPr>
              <w:t xml:space="preserve">There are 20 interactive and enjoyable activities (classroom) that are included to assist students </w:t>
            </w:r>
            <w:r w:rsidR="00EF74C0">
              <w:rPr>
                <w:rFonts w:ascii="Times New Roman" w:hAnsi="Times New Roman"/>
              </w:rPr>
              <w:t xml:space="preserve">to </w:t>
            </w:r>
            <w:r w:rsidR="003562AD">
              <w:rPr>
                <w:rFonts w:ascii="Times New Roman" w:hAnsi="Times New Roman"/>
              </w:rPr>
              <w:lastRenderedPageBreak/>
              <w:t xml:space="preserve">understand the novel in a fun way. </w:t>
            </w:r>
            <w:r w:rsidR="00D94B6B">
              <w:rPr>
                <w:rFonts w:ascii="Times New Roman" w:hAnsi="Times New Roman"/>
              </w:rPr>
              <w:t xml:space="preserve">Activities include writing poems, brainstorming sessions, critical-thinking activities, and sketching or drawing. </w:t>
            </w:r>
          </w:p>
          <w:p w:rsidR="003F17E6" w:rsidRDefault="003F17E6" w:rsidP="00765BE9">
            <w:pPr>
              <w:rPr>
                <w:rFonts w:ascii="Times New Roman" w:hAnsi="Times New Roman"/>
              </w:rPr>
            </w:pPr>
            <w:r>
              <w:rPr>
                <w:rFonts w:ascii="Times New Roman" w:hAnsi="Times New Roman"/>
              </w:rPr>
              <w:t>-</w:t>
            </w:r>
            <w:r w:rsidRPr="00345648">
              <w:rPr>
                <w:rFonts w:ascii="Times New Roman" w:hAnsi="Times New Roman"/>
                <w:b/>
              </w:rPr>
              <w:t>Essay Questions:</w:t>
            </w:r>
            <w:r>
              <w:rPr>
                <w:rFonts w:ascii="Times New Roman" w:hAnsi="Times New Roman"/>
              </w:rPr>
              <w:t xml:space="preserve"> Students will be required to answer 20 essay questions </w:t>
            </w:r>
            <w:r w:rsidR="00EF74C0">
              <w:rPr>
                <w:rFonts w:ascii="Times New Roman" w:hAnsi="Times New Roman"/>
              </w:rPr>
              <w:t>i</w:t>
            </w:r>
            <w:r>
              <w:rPr>
                <w:rFonts w:ascii="Times New Roman" w:hAnsi="Times New Roman"/>
              </w:rPr>
              <w:t xml:space="preserve">n the novel. This activity will further evaluate the </w:t>
            </w:r>
            <w:r w:rsidR="00790D46">
              <w:rPr>
                <w:rFonts w:ascii="Times New Roman" w:hAnsi="Times New Roman"/>
              </w:rPr>
              <w:t xml:space="preserve">writing skills of the students. </w:t>
            </w:r>
          </w:p>
          <w:p w:rsidR="003D2452" w:rsidRDefault="003D2452" w:rsidP="00765BE9">
            <w:pPr>
              <w:rPr>
                <w:rFonts w:ascii="Times New Roman" w:hAnsi="Times New Roman"/>
              </w:rPr>
            </w:pPr>
            <w:r>
              <w:rPr>
                <w:rFonts w:ascii="Times New Roman" w:hAnsi="Times New Roman"/>
              </w:rPr>
              <w:t>-</w:t>
            </w:r>
            <w:r w:rsidRPr="00345648">
              <w:rPr>
                <w:rFonts w:ascii="Times New Roman" w:hAnsi="Times New Roman"/>
                <w:b/>
              </w:rPr>
              <w:t>MCQs</w:t>
            </w:r>
            <w:r w:rsidR="00172657" w:rsidRPr="00345648">
              <w:rPr>
                <w:rFonts w:ascii="Times New Roman" w:hAnsi="Times New Roman"/>
                <w:b/>
              </w:rPr>
              <w:t>:</w:t>
            </w:r>
            <w:r w:rsidR="00172657">
              <w:rPr>
                <w:rFonts w:ascii="Times New Roman" w:hAnsi="Times New Roman"/>
              </w:rPr>
              <w:t xml:space="preserve"> </w:t>
            </w:r>
            <w:r>
              <w:rPr>
                <w:rFonts w:ascii="Times New Roman" w:hAnsi="Times New Roman"/>
              </w:rPr>
              <w:t xml:space="preserve">180 MCQs are included in the lesson </w:t>
            </w:r>
            <w:r w:rsidR="00DD6079">
              <w:rPr>
                <w:rFonts w:ascii="Times New Roman" w:hAnsi="Times New Roman"/>
              </w:rPr>
              <w:t>pla</w:t>
            </w:r>
            <w:bookmarkStart w:id="0" w:name="_GoBack"/>
            <w:bookmarkEnd w:id="0"/>
            <w:r w:rsidR="00DD6079">
              <w:rPr>
                <w:rFonts w:ascii="Times New Roman" w:hAnsi="Times New Roman"/>
              </w:rPr>
              <w:t>n that enables</w:t>
            </w:r>
            <w:r>
              <w:rPr>
                <w:rFonts w:ascii="Times New Roman" w:hAnsi="Times New Roman"/>
              </w:rPr>
              <w:t xml:space="preserve"> the students to recall the novel. </w:t>
            </w:r>
          </w:p>
          <w:p w:rsidR="00DF149D" w:rsidRDefault="00DF149D" w:rsidP="00765BE9">
            <w:pPr>
              <w:rPr>
                <w:rFonts w:ascii="Times New Roman" w:hAnsi="Times New Roman"/>
              </w:rPr>
            </w:pPr>
            <w:r>
              <w:rPr>
                <w:rFonts w:ascii="Times New Roman" w:hAnsi="Times New Roman"/>
              </w:rPr>
              <w:t>-</w:t>
            </w:r>
            <w:r w:rsidRPr="00345648">
              <w:rPr>
                <w:rFonts w:ascii="Times New Roman" w:hAnsi="Times New Roman"/>
                <w:b/>
              </w:rPr>
              <w:t>Quizzes:</w:t>
            </w:r>
            <w:r>
              <w:rPr>
                <w:rFonts w:ascii="Times New Roman" w:hAnsi="Times New Roman"/>
              </w:rPr>
              <w:t xml:space="preserve"> Quizzes will be conducted regarding the novel that would motivate students to stay on top of the reading. </w:t>
            </w:r>
          </w:p>
          <w:p w:rsidR="00EC202C" w:rsidRDefault="00172657" w:rsidP="00765BE9">
            <w:pPr>
              <w:rPr>
                <w:rFonts w:ascii="Times New Roman" w:hAnsi="Times New Roman"/>
              </w:rPr>
            </w:pPr>
            <w:r>
              <w:rPr>
                <w:rFonts w:ascii="Times New Roman" w:hAnsi="Times New Roman"/>
              </w:rPr>
              <w:t>-</w:t>
            </w:r>
            <w:r w:rsidRPr="00345648">
              <w:rPr>
                <w:rFonts w:ascii="Times New Roman" w:hAnsi="Times New Roman"/>
                <w:b/>
              </w:rPr>
              <w:t>Oral Reading:</w:t>
            </w:r>
            <w:r>
              <w:rPr>
                <w:rFonts w:ascii="Times New Roman" w:hAnsi="Times New Roman"/>
              </w:rPr>
              <w:t xml:space="preserve"> </w:t>
            </w:r>
            <w:r w:rsidR="00AF4626">
              <w:rPr>
                <w:rFonts w:ascii="Times New Roman" w:hAnsi="Times New Roman"/>
              </w:rPr>
              <w:t>Students will be asked to read aloud the novel in the class. The ‘</w:t>
            </w:r>
            <w:r w:rsidR="00AF4626" w:rsidRPr="00ED273E">
              <w:rPr>
                <w:rFonts w:ascii="Times New Roman" w:hAnsi="Times New Roman"/>
                <w:i/>
              </w:rPr>
              <w:t>oral reading evaluation form</w:t>
            </w:r>
            <w:r w:rsidR="00AF4626">
              <w:rPr>
                <w:rFonts w:ascii="Times New Roman" w:hAnsi="Times New Roman"/>
              </w:rPr>
              <w:t xml:space="preserve">’ will be used for assessing their reading skills. </w:t>
            </w:r>
          </w:p>
          <w:p w:rsidR="00863C0B" w:rsidRDefault="00D414C3" w:rsidP="00765BE9">
            <w:pPr>
              <w:rPr>
                <w:rFonts w:ascii="Times New Roman" w:hAnsi="Times New Roman"/>
              </w:rPr>
            </w:pPr>
            <w:r>
              <w:rPr>
                <w:rFonts w:ascii="Times New Roman" w:hAnsi="Times New Roman"/>
              </w:rPr>
              <w:t>-</w:t>
            </w:r>
            <w:r w:rsidRPr="00345648">
              <w:rPr>
                <w:rFonts w:ascii="Times New Roman" w:hAnsi="Times New Roman"/>
                <w:b/>
              </w:rPr>
              <w:t>Rewrite:</w:t>
            </w:r>
            <w:r>
              <w:rPr>
                <w:rFonts w:ascii="Times New Roman" w:hAnsi="Times New Roman"/>
              </w:rPr>
              <w:t xml:space="preserve"> </w:t>
            </w:r>
            <w:r w:rsidR="00863C0B">
              <w:rPr>
                <w:rFonts w:ascii="Times New Roman" w:hAnsi="Times New Roman"/>
              </w:rPr>
              <w:t xml:space="preserve">Students will be asked to come up with an alternative ending to the novel. </w:t>
            </w:r>
            <w:r w:rsidR="00ED273E">
              <w:rPr>
                <w:rFonts w:ascii="Times New Roman" w:hAnsi="Times New Roman"/>
              </w:rPr>
              <w:t>This activity can help in assessing the critical-thinking skills of the students</w:t>
            </w:r>
          </w:p>
          <w:p w:rsidR="00DB737B" w:rsidRDefault="00DB737B" w:rsidP="00765BE9">
            <w:pPr>
              <w:rPr>
                <w:rFonts w:ascii="Times New Roman" w:hAnsi="Times New Roman"/>
              </w:rPr>
            </w:pPr>
            <w:r>
              <w:rPr>
                <w:rFonts w:ascii="Times New Roman" w:hAnsi="Times New Roman"/>
              </w:rPr>
              <w:t>-</w:t>
            </w:r>
            <w:r w:rsidRPr="00345648">
              <w:rPr>
                <w:rFonts w:ascii="Times New Roman" w:hAnsi="Times New Roman"/>
                <w:b/>
              </w:rPr>
              <w:t>Chapter Abstracts</w:t>
            </w:r>
            <w:r w:rsidR="00172657" w:rsidRPr="00345648">
              <w:rPr>
                <w:rFonts w:ascii="Times New Roman" w:hAnsi="Times New Roman"/>
                <w:b/>
              </w:rPr>
              <w:t>:</w:t>
            </w:r>
            <w:r w:rsidR="00BD3685">
              <w:rPr>
                <w:rFonts w:ascii="Times New Roman" w:hAnsi="Times New Roman"/>
              </w:rPr>
              <w:t xml:space="preserve"> The chapter abstracts of the novel will be discussed in the classroom that can further encourage class participation and enable the students to develop </w:t>
            </w:r>
            <w:r w:rsidR="00EF74C0">
              <w:rPr>
                <w:rFonts w:ascii="Times New Roman" w:hAnsi="Times New Roman"/>
              </w:rPr>
              <w:t xml:space="preserve">a </w:t>
            </w:r>
            <w:r w:rsidR="00BD3685">
              <w:rPr>
                <w:rFonts w:ascii="Times New Roman" w:hAnsi="Times New Roman"/>
              </w:rPr>
              <w:t>full understanding of the events</w:t>
            </w:r>
          </w:p>
          <w:p w:rsidR="00DF149D" w:rsidRPr="007C4B25" w:rsidRDefault="00DF149D" w:rsidP="00765BE9">
            <w:pPr>
              <w:rPr>
                <w:rFonts w:ascii="Times New Roman" w:hAnsi="Times New Roman"/>
              </w:rPr>
            </w:pPr>
          </w:p>
        </w:tc>
      </w:tr>
      <w:tr w:rsidR="0078408B" w:rsidRPr="009B5456" w:rsidTr="00DE4A4B">
        <w:trPr>
          <w:trHeight w:val="1043"/>
        </w:trPr>
        <w:tc>
          <w:tcPr>
            <w:tcW w:w="10800" w:type="dxa"/>
            <w:tcBorders>
              <w:top w:val="single" w:sz="4" w:space="0" w:color="auto"/>
              <w:left w:val="single" w:sz="4" w:space="0" w:color="auto"/>
              <w:bottom w:val="single" w:sz="4" w:space="0" w:color="auto"/>
              <w:right w:val="single" w:sz="4" w:space="0" w:color="auto"/>
            </w:tcBorders>
          </w:tcPr>
          <w:p w:rsidR="0078408B" w:rsidRDefault="00A75956" w:rsidP="00765BE9">
            <w:pPr>
              <w:rPr>
                <w:rFonts w:ascii="Times New Roman" w:hAnsi="Times New Roman"/>
                <w:b/>
              </w:rPr>
            </w:pPr>
            <w:r>
              <w:rPr>
                <w:rFonts w:ascii="Times New Roman" w:hAnsi="Times New Roman"/>
                <w:b/>
              </w:rPr>
              <w:lastRenderedPageBreak/>
              <w:t>WHERETO</w:t>
            </w:r>
          </w:p>
          <w:p w:rsidR="00882802" w:rsidRDefault="00F32F02" w:rsidP="00765BE9">
            <w:pPr>
              <w:rPr>
                <w:rFonts w:ascii="Times New Roman" w:hAnsi="Times New Roman"/>
              </w:rPr>
            </w:pPr>
            <w:r w:rsidRPr="00AA44DA">
              <w:rPr>
                <w:rFonts w:ascii="Times New Roman" w:hAnsi="Times New Roman"/>
                <w:b/>
              </w:rPr>
              <w:t>W</w:t>
            </w:r>
            <w:r w:rsidR="00B76F05">
              <w:rPr>
                <w:rFonts w:ascii="Times New Roman" w:hAnsi="Times New Roman"/>
              </w:rPr>
              <w:t xml:space="preserve">: Engage students in the quizzes, tests, fun activities, and essay </w:t>
            </w:r>
            <w:r w:rsidR="00D424FB">
              <w:rPr>
                <w:rFonts w:ascii="Times New Roman" w:hAnsi="Times New Roman"/>
              </w:rPr>
              <w:t>writing to aware them of ‘</w:t>
            </w:r>
            <w:r w:rsidR="00D424FB" w:rsidRPr="00042AE2">
              <w:rPr>
                <w:rFonts w:ascii="Times New Roman" w:hAnsi="Times New Roman"/>
                <w:i/>
              </w:rPr>
              <w:t>The Westing Game</w:t>
            </w:r>
            <w:r w:rsidR="00D424FB">
              <w:rPr>
                <w:rFonts w:ascii="Times New Roman" w:hAnsi="Times New Roman"/>
              </w:rPr>
              <w:t xml:space="preserve">’. </w:t>
            </w:r>
            <w:r w:rsidR="00042AE2">
              <w:rPr>
                <w:rFonts w:ascii="Times New Roman" w:hAnsi="Times New Roman"/>
              </w:rPr>
              <w:t xml:space="preserve">The students will be expected to demonstrate their knowledge of the characters, main plot, </w:t>
            </w:r>
            <w:r w:rsidR="007D592E">
              <w:rPr>
                <w:rFonts w:ascii="Times New Roman" w:hAnsi="Times New Roman"/>
              </w:rPr>
              <w:t xml:space="preserve">themes, and learning lessons of the novel. </w:t>
            </w:r>
          </w:p>
          <w:p w:rsidR="00B766E1" w:rsidRDefault="00E053E5" w:rsidP="00765BE9">
            <w:pPr>
              <w:rPr>
                <w:rFonts w:ascii="Times New Roman" w:hAnsi="Times New Roman"/>
              </w:rPr>
            </w:pPr>
            <w:r w:rsidRPr="00AA44DA">
              <w:rPr>
                <w:rFonts w:ascii="Times New Roman" w:hAnsi="Times New Roman"/>
                <w:b/>
              </w:rPr>
              <w:t>H:</w:t>
            </w:r>
            <w:r>
              <w:rPr>
                <w:rFonts w:ascii="Times New Roman" w:hAnsi="Times New Roman"/>
              </w:rPr>
              <w:t xml:space="preserve"> The daily lessons will engage the students with the novel. They will uncover hidden aspects of the major themes and </w:t>
            </w:r>
            <w:r w:rsidR="00E243D4">
              <w:rPr>
                <w:rFonts w:ascii="Times New Roman" w:hAnsi="Times New Roman"/>
              </w:rPr>
              <w:t xml:space="preserve">make hypothetical guesses based on the questions asked. </w:t>
            </w:r>
            <w:r w:rsidR="00B766E1">
              <w:rPr>
                <w:rFonts w:ascii="Times New Roman" w:hAnsi="Times New Roman"/>
              </w:rPr>
              <w:t xml:space="preserve">Chapter abstracts along with quizzes will enable the students to gain knowledge of every chapter of the </w:t>
            </w:r>
            <w:r w:rsidR="005C4513">
              <w:rPr>
                <w:rFonts w:ascii="Times New Roman" w:hAnsi="Times New Roman"/>
              </w:rPr>
              <w:t>novel.</w:t>
            </w:r>
          </w:p>
          <w:p w:rsidR="005C4513" w:rsidRDefault="005C4513" w:rsidP="00765BE9">
            <w:pPr>
              <w:rPr>
                <w:rFonts w:ascii="Times New Roman" w:hAnsi="Times New Roman"/>
              </w:rPr>
            </w:pPr>
            <w:r w:rsidRPr="00AA44DA">
              <w:rPr>
                <w:rFonts w:ascii="Times New Roman" w:hAnsi="Times New Roman"/>
                <w:b/>
              </w:rPr>
              <w:t>E:</w:t>
            </w:r>
            <w:r>
              <w:rPr>
                <w:rFonts w:ascii="Times New Roman" w:hAnsi="Times New Roman"/>
              </w:rPr>
              <w:t xml:space="preserve"> Students will </w:t>
            </w:r>
            <w:r w:rsidR="00454809">
              <w:rPr>
                <w:rFonts w:ascii="Times New Roman" w:hAnsi="Times New Roman"/>
              </w:rPr>
              <w:t xml:space="preserve">take part in the fun activities, which include writing poems, critical-thinking, sketching or drawing, and brainstorming. </w:t>
            </w:r>
            <w:r w:rsidR="00DD4E5C">
              <w:rPr>
                <w:rFonts w:ascii="Times New Roman" w:hAnsi="Times New Roman"/>
              </w:rPr>
              <w:t xml:space="preserve">The students will experience </w:t>
            </w:r>
            <w:r w:rsidR="000F3455">
              <w:rPr>
                <w:rFonts w:ascii="Times New Roman" w:hAnsi="Times New Roman"/>
              </w:rPr>
              <w:t xml:space="preserve">a fun learning environment that will enable them to understand the main idea of the novel in a fun way. </w:t>
            </w:r>
            <w:r w:rsidR="00C474FE">
              <w:rPr>
                <w:rFonts w:ascii="Times New Roman" w:hAnsi="Times New Roman"/>
              </w:rPr>
              <w:t>Through essay writi</w:t>
            </w:r>
            <w:r w:rsidR="007E3B7D">
              <w:rPr>
                <w:rFonts w:ascii="Times New Roman" w:hAnsi="Times New Roman"/>
              </w:rPr>
              <w:t xml:space="preserve">ng and quizzes, they will further experience the </w:t>
            </w:r>
            <w:r w:rsidR="0030484F">
              <w:rPr>
                <w:rFonts w:ascii="Times New Roman" w:hAnsi="Times New Roman"/>
              </w:rPr>
              <w:t>varying</w:t>
            </w:r>
            <w:r w:rsidR="007E3B7D">
              <w:rPr>
                <w:rFonts w:ascii="Times New Roman" w:hAnsi="Times New Roman"/>
              </w:rPr>
              <w:t xml:space="preserve"> opinions presented in the novel. </w:t>
            </w:r>
          </w:p>
          <w:p w:rsidR="0030484F" w:rsidRDefault="0030484F" w:rsidP="00765BE9">
            <w:pPr>
              <w:rPr>
                <w:rFonts w:ascii="Times New Roman" w:hAnsi="Times New Roman"/>
              </w:rPr>
            </w:pPr>
            <w:r w:rsidRPr="00AA44DA">
              <w:rPr>
                <w:rFonts w:ascii="Times New Roman" w:hAnsi="Times New Roman"/>
                <w:b/>
              </w:rPr>
              <w:t>R:</w:t>
            </w:r>
            <w:r>
              <w:rPr>
                <w:rFonts w:ascii="Times New Roman" w:hAnsi="Times New Roman"/>
              </w:rPr>
              <w:t xml:space="preserve"> </w:t>
            </w:r>
            <w:r w:rsidR="003F2DDD">
              <w:rPr>
                <w:rFonts w:ascii="Times New Roman" w:hAnsi="Times New Roman"/>
              </w:rPr>
              <w:t xml:space="preserve">Students will be encouraged to perform self-evaluation and trade work with peers. In this way, they will be able to grade themselves and others. </w:t>
            </w:r>
            <w:r w:rsidR="006E247D">
              <w:rPr>
                <w:rFonts w:ascii="Times New Roman" w:hAnsi="Times New Roman"/>
              </w:rPr>
              <w:t xml:space="preserve">It will further help them to revise and rethink </w:t>
            </w:r>
            <w:r w:rsidR="00EF74C0">
              <w:rPr>
                <w:rFonts w:ascii="Times New Roman" w:hAnsi="Times New Roman"/>
              </w:rPr>
              <w:t xml:space="preserve">the </w:t>
            </w:r>
            <w:r w:rsidR="006E247D">
              <w:rPr>
                <w:rFonts w:ascii="Times New Roman" w:hAnsi="Times New Roman"/>
              </w:rPr>
              <w:t xml:space="preserve">core aspects </w:t>
            </w:r>
            <w:r w:rsidR="00EF74C0">
              <w:rPr>
                <w:rFonts w:ascii="Times New Roman" w:hAnsi="Times New Roman"/>
              </w:rPr>
              <w:t>of</w:t>
            </w:r>
            <w:r w:rsidR="006E247D">
              <w:rPr>
                <w:rFonts w:ascii="Times New Roman" w:hAnsi="Times New Roman"/>
              </w:rPr>
              <w:t xml:space="preserve"> the novel. </w:t>
            </w:r>
            <w:r w:rsidR="003A4BC6">
              <w:rPr>
                <w:rFonts w:ascii="Times New Roman" w:hAnsi="Times New Roman"/>
              </w:rPr>
              <w:t>Also, tests can help the students revise the main themes of the novel.</w:t>
            </w:r>
          </w:p>
          <w:p w:rsidR="003A4BC6" w:rsidRDefault="003A4BC6" w:rsidP="00765BE9">
            <w:pPr>
              <w:rPr>
                <w:rFonts w:ascii="Times New Roman" w:hAnsi="Times New Roman"/>
              </w:rPr>
            </w:pPr>
            <w:r w:rsidRPr="00AA44DA">
              <w:rPr>
                <w:rFonts w:ascii="Times New Roman" w:hAnsi="Times New Roman"/>
                <w:b/>
              </w:rPr>
              <w:t>E:</w:t>
            </w:r>
            <w:r>
              <w:rPr>
                <w:rFonts w:ascii="Times New Roman" w:hAnsi="Times New Roman"/>
              </w:rPr>
              <w:t xml:space="preserve"> </w:t>
            </w:r>
            <w:r w:rsidR="00A25EB5">
              <w:rPr>
                <w:rFonts w:ascii="Times New Roman" w:hAnsi="Times New Roman"/>
              </w:rPr>
              <w:t xml:space="preserve">At the end of the lesson, students will be asked to review their scores and marks gained in the quizzes and tests. In this way, their summative assessment will be formed. After the activities, a final exam will be conducted that will help the students to learn from past mistakes. </w:t>
            </w:r>
          </w:p>
          <w:p w:rsidR="00E6742C" w:rsidRDefault="00E6742C" w:rsidP="00765BE9">
            <w:pPr>
              <w:rPr>
                <w:rFonts w:ascii="Times New Roman" w:hAnsi="Times New Roman"/>
              </w:rPr>
            </w:pPr>
            <w:r w:rsidRPr="00AA44DA">
              <w:rPr>
                <w:rFonts w:ascii="Times New Roman" w:hAnsi="Times New Roman"/>
                <w:b/>
              </w:rPr>
              <w:t>T</w:t>
            </w:r>
            <w:r>
              <w:rPr>
                <w:rFonts w:ascii="Times New Roman" w:hAnsi="Times New Roman"/>
              </w:rPr>
              <w:t xml:space="preserve">: The students will be asked to choose and interpret a specific character that matches their traits or characteristics. </w:t>
            </w:r>
            <w:r w:rsidR="00094DC5">
              <w:rPr>
                <w:rFonts w:ascii="Times New Roman" w:hAnsi="Times New Roman"/>
              </w:rPr>
              <w:t xml:space="preserve">They will further be given the chance to come up with an idea or concept about the novel that relates to their interest. </w:t>
            </w:r>
          </w:p>
          <w:p w:rsidR="000551E6" w:rsidRPr="00882802" w:rsidRDefault="000551E6" w:rsidP="00EF74C0">
            <w:pPr>
              <w:rPr>
                <w:rFonts w:ascii="Times New Roman" w:hAnsi="Times New Roman"/>
              </w:rPr>
            </w:pPr>
            <w:r w:rsidRPr="00AA44DA">
              <w:rPr>
                <w:rFonts w:ascii="Times New Roman" w:hAnsi="Times New Roman"/>
                <w:b/>
              </w:rPr>
              <w:t>O:</w:t>
            </w:r>
            <w:r>
              <w:rPr>
                <w:rFonts w:ascii="Times New Roman" w:hAnsi="Times New Roman"/>
              </w:rPr>
              <w:t xml:space="preserve"> The daily lessons along with other activities are organized </w:t>
            </w:r>
            <w:r w:rsidR="00EF74C0">
              <w:rPr>
                <w:rFonts w:ascii="Times New Roman" w:hAnsi="Times New Roman"/>
              </w:rPr>
              <w:t>effectivel</w:t>
            </w:r>
            <w:r w:rsidR="00335AEA">
              <w:rPr>
                <w:rFonts w:ascii="Times New Roman" w:hAnsi="Times New Roman"/>
              </w:rPr>
              <w:t xml:space="preserve">y. The lesson calendar is also developed that </w:t>
            </w:r>
            <w:r w:rsidR="00335AEA">
              <w:rPr>
                <w:rFonts w:ascii="Times New Roman" w:hAnsi="Times New Roman"/>
              </w:rPr>
              <w:lastRenderedPageBreak/>
              <w:t xml:space="preserve">can help in completing the lesson within the desired time. </w:t>
            </w:r>
          </w:p>
        </w:tc>
      </w:tr>
    </w:tbl>
    <w:p w:rsidR="004510EC" w:rsidRPr="00B1020F" w:rsidRDefault="004510EC" w:rsidP="00AF4B04">
      <w:pPr>
        <w:spacing w:line="480" w:lineRule="auto"/>
        <w:rPr>
          <w:rFonts w:ascii="Times New Roman" w:hAnsi="Times New Roman" w:cs="Times New Roman"/>
          <w:sz w:val="24"/>
          <w:szCs w:val="24"/>
        </w:rPr>
      </w:pPr>
    </w:p>
    <w:sectPr w:rsidR="004510EC" w:rsidRPr="00B102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B21380"/>
    <w:multiLevelType w:val="hybridMultilevel"/>
    <w:tmpl w:val="21201C44"/>
    <w:lvl w:ilvl="0" w:tplc="568A490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9D7669"/>
    <w:multiLevelType w:val="hybridMultilevel"/>
    <w:tmpl w:val="182CCC0C"/>
    <w:lvl w:ilvl="0" w:tplc="19701F9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0AxIGBhZmluYmRko6SsGpxcWZ+XkgBca1ANHcreUsAAAA"/>
  </w:docVars>
  <w:rsids>
    <w:rsidRoot w:val="003E6FCB"/>
    <w:rsid w:val="00035D5D"/>
    <w:rsid w:val="00036E4D"/>
    <w:rsid w:val="00042AE2"/>
    <w:rsid w:val="000551E6"/>
    <w:rsid w:val="000717D6"/>
    <w:rsid w:val="00071DC5"/>
    <w:rsid w:val="00094DC5"/>
    <w:rsid w:val="000F3455"/>
    <w:rsid w:val="00115F4D"/>
    <w:rsid w:val="00172657"/>
    <w:rsid w:val="0017314B"/>
    <w:rsid w:val="001D61FF"/>
    <w:rsid w:val="00232529"/>
    <w:rsid w:val="002E265C"/>
    <w:rsid w:val="002E2F70"/>
    <w:rsid w:val="0030484F"/>
    <w:rsid w:val="00334C88"/>
    <w:rsid w:val="00335AEA"/>
    <w:rsid w:val="00345648"/>
    <w:rsid w:val="0035602E"/>
    <w:rsid w:val="003562AD"/>
    <w:rsid w:val="003724EC"/>
    <w:rsid w:val="003A4BC6"/>
    <w:rsid w:val="003D2452"/>
    <w:rsid w:val="003D3A24"/>
    <w:rsid w:val="003E21AC"/>
    <w:rsid w:val="003E463E"/>
    <w:rsid w:val="003E6FCB"/>
    <w:rsid w:val="003F17E6"/>
    <w:rsid w:val="003F198F"/>
    <w:rsid w:val="003F2DDD"/>
    <w:rsid w:val="004156B0"/>
    <w:rsid w:val="00423E10"/>
    <w:rsid w:val="00445D93"/>
    <w:rsid w:val="004510EC"/>
    <w:rsid w:val="00454809"/>
    <w:rsid w:val="00481EA6"/>
    <w:rsid w:val="005C4513"/>
    <w:rsid w:val="00632EB6"/>
    <w:rsid w:val="006A08F1"/>
    <w:rsid w:val="006D7AD9"/>
    <w:rsid w:val="006E247D"/>
    <w:rsid w:val="006F06CC"/>
    <w:rsid w:val="006F1256"/>
    <w:rsid w:val="00705778"/>
    <w:rsid w:val="00724D84"/>
    <w:rsid w:val="00746C7F"/>
    <w:rsid w:val="00751402"/>
    <w:rsid w:val="0078408B"/>
    <w:rsid w:val="00790D46"/>
    <w:rsid w:val="007C1EFE"/>
    <w:rsid w:val="007C4B25"/>
    <w:rsid w:val="007C6424"/>
    <w:rsid w:val="007D592E"/>
    <w:rsid w:val="007E3B7D"/>
    <w:rsid w:val="007E6F53"/>
    <w:rsid w:val="008459F4"/>
    <w:rsid w:val="00863C0B"/>
    <w:rsid w:val="00877FBC"/>
    <w:rsid w:val="0088004B"/>
    <w:rsid w:val="00881F25"/>
    <w:rsid w:val="00882802"/>
    <w:rsid w:val="00952739"/>
    <w:rsid w:val="009B5456"/>
    <w:rsid w:val="009B65DA"/>
    <w:rsid w:val="009F00CF"/>
    <w:rsid w:val="00A242E1"/>
    <w:rsid w:val="00A25EB5"/>
    <w:rsid w:val="00A511C5"/>
    <w:rsid w:val="00A75956"/>
    <w:rsid w:val="00A92740"/>
    <w:rsid w:val="00AA44DA"/>
    <w:rsid w:val="00AF4626"/>
    <w:rsid w:val="00AF4B04"/>
    <w:rsid w:val="00B1020F"/>
    <w:rsid w:val="00B20C69"/>
    <w:rsid w:val="00B41F0A"/>
    <w:rsid w:val="00B766E1"/>
    <w:rsid w:val="00B76F05"/>
    <w:rsid w:val="00BD3685"/>
    <w:rsid w:val="00BF633B"/>
    <w:rsid w:val="00C474FE"/>
    <w:rsid w:val="00C9474B"/>
    <w:rsid w:val="00D414C3"/>
    <w:rsid w:val="00D424FB"/>
    <w:rsid w:val="00D44175"/>
    <w:rsid w:val="00D50504"/>
    <w:rsid w:val="00D94B6B"/>
    <w:rsid w:val="00DB1519"/>
    <w:rsid w:val="00DB737B"/>
    <w:rsid w:val="00DD4E5C"/>
    <w:rsid w:val="00DD6079"/>
    <w:rsid w:val="00DE4A4B"/>
    <w:rsid w:val="00DF149D"/>
    <w:rsid w:val="00DF443E"/>
    <w:rsid w:val="00E053E5"/>
    <w:rsid w:val="00E243D4"/>
    <w:rsid w:val="00E3518B"/>
    <w:rsid w:val="00E6742C"/>
    <w:rsid w:val="00EC202C"/>
    <w:rsid w:val="00ED273E"/>
    <w:rsid w:val="00EE7225"/>
    <w:rsid w:val="00EF74C0"/>
    <w:rsid w:val="00F0184D"/>
    <w:rsid w:val="00F2072E"/>
    <w:rsid w:val="00F2634A"/>
    <w:rsid w:val="00F32F02"/>
    <w:rsid w:val="00FA2FC0"/>
    <w:rsid w:val="00FC2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73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4</Pages>
  <Words>929</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09</cp:revision>
  <dcterms:created xsi:type="dcterms:W3CDTF">2020-03-20T07:17:00Z</dcterms:created>
  <dcterms:modified xsi:type="dcterms:W3CDTF">2020-03-20T12:22:00Z</dcterms:modified>
</cp:coreProperties>
</file>